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14C19" w14:textId="77777777" w:rsidR="00E909A4" w:rsidRPr="00E45BE8" w:rsidRDefault="00E909A4" w:rsidP="00E909A4">
      <w:pPr>
        <w:shd w:val="clear" w:color="auto" w:fill="FFFFFF"/>
        <w:spacing w:after="300" w:line="240" w:lineRule="auto"/>
        <w:jc w:val="center"/>
        <w:outlineLvl w:val="0"/>
        <w:rPr>
          <w:rFonts w:ascii="Tahoma" w:eastAsia="Times New Roman" w:hAnsi="Tahoma" w:cs="Tahoma"/>
          <w:b/>
          <w:bCs/>
          <w:color w:val="333333"/>
          <w:kern w:val="36"/>
          <w:sz w:val="32"/>
          <w:szCs w:val="32"/>
          <w:lang w:eastAsia="en-IN"/>
        </w:rPr>
      </w:pPr>
      <w:bookmarkStart w:id="0" w:name="_GoBack"/>
      <w:r w:rsidRPr="00E45BE8">
        <w:rPr>
          <w:rFonts w:ascii="Tahoma" w:eastAsia="Times New Roman" w:hAnsi="Tahoma" w:cs="Tahoma"/>
          <w:b/>
          <w:bCs/>
          <w:color w:val="333333"/>
          <w:kern w:val="36"/>
          <w:sz w:val="32"/>
          <w:szCs w:val="32"/>
          <w:lang w:eastAsia="en-IN"/>
        </w:rPr>
        <w:t>Apology letter for poor customer service</w:t>
      </w:r>
    </w:p>
    <w:p w14:paraId="70CB3475" w14:textId="77777777" w:rsidR="00E909A4" w:rsidRPr="00E45BE8" w:rsidRDefault="00E909A4" w:rsidP="00F16A93">
      <w:pPr>
        <w:jc w:val="both"/>
        <w:rPr>
          <w:rFonts w:ascii="Tahoma" w:hAnsi="Tahoma" w:cs="Tahoma"/>
          <w:sz w:val="24"/>
          <w:szCs w:val="24"/>
        </w:rPr>
      </w:pPr>
    </w:p>
    <w:p w14:paraId="0986B894" w14:textId="77777777" w:rsidR="00E909A4" w:rsidRPr="00E45BE8" w:rsidRDefault="00E909A4" w:rsidP="00F16A93">
      <w:pPr>
        <w:jc w:val="both"/>
        <w:rPr>
          <w:rFonts w:ascii="Tahoma" w:hAnsi="Tahoma" w:cs="Tahoma"/>
          <w:sz w:val="24"/>
          <w:szCs w:val="24"/>
        </w:rPr>
      </w:pPr>
    </w:p>
    <w:p w14:paraId="2D8A63A8" w14:textId="16565850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  <w:r w:rsidRPr="00E45BE8">
        <w:rPr>
          <w:rFonts w:ascii="Tahoma" w:hAnsi="Tahoma" w:cs="Tahoma"/>
          <w:sz w:val="24"/>
          <w:szCs w:val="24"/>
        </w:rPr>
        <w:t>[Senders Name]</w:t>
      </w:r>
    </w:p>
    <w:p w14:paraId="311DEA2A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  <w:r w:rsidRPr="00E45BE8">
        <w:rPr>
          <w:rFonts w:ascii="Tahoma" w:hAnsi="Tahoma" w:cs="Tahoma"/>
          <w:sz w:val="24"/>
          <w:szCs w:val="24"/>
        </w:rPr>
        <w:t>[Address line]</w:t>
      </w:r>
    </w:p>
    <w:p w14:paraId="63AD27B2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  <w:r w:rsidRPr="00E45BE8">
        <w:rPr>
          <w:rFonts w:ascii="Tahoma" w:hAnsi="Tahoma" w:cs="Tahoma"/>
          <w:sz w:val="24"/>
          <w:szCs w:val="24"/>
        </w:rPr>
        <w:t>[State, ZIP Code]</w:t>
      </w:r>
    </w:p>
    <w:p w14:paraId="04D8BAB9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  <w:r w:rsidRPr="00E45BE8">
        <w:rPr>
          <w:rFonts w:ascii="Tahoma" w:hAnsi="Tahoma" w:cs="Tahoma"/>
          <w:sz w:val="24"/>
          <w:szCs w:val="24"/>
        </w:rPr>
        <w:t>[Letter Date]</w:t>
      </w:r>
    </w:p>
    <w:p w14:paraId="098003A2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</w:p>
    <w:p w14:paraId="0F1808B7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  <w:r w:rsidRPr="00E45BE8">
        <w:rPr>
          <w:rFonts w:ascii="Tahoma" w:hAnsi="Tahoma" w:cs="Tahoma"/>
          <w:sz w:val="24"/>
          <w:szCs w:val="24"/>
        </w:rPr>
        <w:t>[Recipients Name]</w:t>
      </w:r>
    </w:p>
    <w:p w14:paraId="28130410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  <w:r w:rsidRPr="00E45BE8">
        <w:rPr>
          <w:rFonts w:ascii="Tahoma" w:hAnsi="Tahoma" w:cs="Tahoma"/>
          <w:sz w:val="24"/>
          <w:szCs w:val="24"/>
        </w:rPr>
        <w:t>[Address line]</w:t>
      </w:r>
    </w:p>
    <w:p w14:paraId="7C8F9A66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  <w:r w:rsidRPr="00E45BE8">
        <w:rPr>
          <w:rFonts w:ascii="Tahoma" w:hAnsi="Tahoma" w:cs="Tahoma"/>
          <w:sz w:val="24"/>
          <w:szCs w:val="24"/>
        </w:rPr>
        <w:t>[State, ZIP Code]</w:t>
      </w:r>
    </w:p>
    <w:p w14:paraId="3679E528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</w:p>
    <w:p w14:paraId="2C232AED" w14:textId="299439CB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  <w:r w:rsidRPr="00E45BE8">
        <w:rPr>
          <w:rFonts w:ascii="Tahoma" w:hAnsi="Tahoma" w:cs="Tahoma"/>
          <w:sz w:val="24"/>
          <w:szCs w:val="24"/>
        </w:rPr>
        <w:t>[Subject: Normally bold, summarizes the intention of the letter] -Optional-</w:t>
      </w:r>
    </w:p>
    <w:p w14:paraId="5C3280EA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</w:p>
    <w:p w14:paraId="47D91194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  <w:r w:rsidRPr="00E45BE8">
        <w:rPr>
          <w:rFonts w:ascii="Tahoma" w:hAnsi="Tahoma" w:cs="Tahoma"/>
          <w:sz w:val="24"/>
          <w:szCs w:val="24"/>
        </w:rPr>
        <w:t>Dear [Recipients Name],</w:t>
      </w:r>
    </w:p>
    <w:p w14:paraId="5ADABDEB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</w:p>
    <w:p w14:paraId="01E626E0" w14:textId="7D590326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  <w:r w:rsidRPr="00E45BE8">
        <w:rPr>
          <w:rFonts w:ascii="Tahoma" w:hAnsi="Tahoma" w:cs="Tahoma"/>
          <w:sz w:val="24"/>
          <w:szCs w:val="24"/>
        </w:rPr>
        <w:t>I sincerely apologize for the lousy customer service which you received the other day.</w:t>
      </w:r>
    </w:p>
    <w:p w14:paraId="756E12FF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</w:p>
    <w:p w14:paraId="1ADBC69D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  <w:r w:rsidRPr="00E45BE8">
        <w:rPr>
          <w:rFonts w:ascii="Tahoma" w:hAnsi="Tahoma" w:cs="Tahoma"/>
          <w:sz w:val="24"/>
          <w:szCs w:val="24"/>
        </w:rPr>
        <w:t>I assure you that this is not in any way a common occurrence in our company. What happened last Monday was a case of faulty planning and for that, I do apologize.</w:t>
      </w:r>
    </w:p>
    <w:p w14:paraId="7C5F36E5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</w:p>
    <w:p w14:paraId="6BC9E26E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  <w:r w:rsidRPr="00E45BE8">
        <w:rPr>
          <w:rFonts w:ascii="Tahoma" w:hAnsi="Tahoma" w:cs="Tahoma"/>
          <w:sz w:val="24"/>
          <w:szCs w:val="24"/>
        </w:rPr>
        <w:t>I hope for your understanding in this matter, and I hope that this does not deter you from doing further business with our company.</w:t>
      </w:r>
    </w:p>
    <w:p w14:paraId="3B007DE3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</w:p>
    <w:p w14:paraId="1CEA44E9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</w:p>
    <w:p w14:paraId="62625125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  <w:r w:rsidRPr="00E45BE8">
        <w:rPr>
          <w:rFonts w:ascii="Tahoma" w:hAnsi="Tahoma" w:cs="Tahoma"/>
          <w:sz w:val="24"/>
          <w:szCs w:val="24"/>
        </w:rPr>
        <w:t>Sincerely,</w:t>
      </w:r>
    </w:p>
    <w:p w14:paraId="70CFE29D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</w:p>
    <w:p w14:paraId="723589A2" w14:textId="77777777" w:rsidR="00F16A93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  <w:r w:rsidRPr="00E45BE8">
        <w:rPr>
          <w:rFonts w:ascii="Tahoma" w:hAnsi="Tahoma" w:cs="Tahoma"/>
          <w:sz w:val="24"/>
          <w:szCs w:val="24"/>
        </w:rPr>
        <w:t>[Senders Name]</w:t>
      </w:r>
    </w:p>
    <w:p w14:paraId="0C485A30" w14:textId="0AEDFB93" w:rsidR="004742F6" w:rsidRPr="00E45BE8" w:rsidRDefault="00F16A93" w:rsidP="00F16A93">
      <w:pPr>
        <w:jc w:val="both"/>
        <w:rPr>
          <w:rFonts w:ascii="Tahoma" w:hAnsi="Tahoma" w:cs="Tahoma"/>
          <w:sz w:val="24"/>
          <w:szCs w:val="24"/>
        </w:rPr>
      </w:pPr>
      <w:r w:rsidRPr="00E45BE8">
        <w:rPr>
          <w:rFonts w:ascii="Tahoma" w:hAnsi="Tahoma" w:cs="Tahoma"/>
          <w:sz w:val="24"/>
          <w:szCs w:val="24"/>
        </w:rPr>
        <w:t>[Senders Title] -Optional-</w:t>
      </w:r>
      <w:bookmarkEnd w:id="0"/>
    </w:p>
    <w:sectPr w:rsidR="004742F6" w:rsidRPr="00E45B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zMzMrE0NzAwNrZU0lEKTi0uzszPAykwrAUA2stTOSwAAAA="/>
  </w:docVars>
  <w:rsids>
    <w:rsidRoot w:val="00B71AEC"/>
    <w:rsid w:val="004742F6"/>
    <w:rsid w:val="004A5361"/>
    <w:rsid w:val="00B71AEC"/>
    <w:rsid w:val="00E45BE8"/>
    <w:rsid w:val="00E909A4"/>
    <w:rsid w:val="00F16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8E348"/>
  <w15:chartTrackingRefBased/>
  <w15:docId w15:val="{23F52729-F3E7-4AFF-A88F-E3E90A128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909A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09A4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51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4</Words>
  <Characters>596</Characters>
  <Application>Microsoft Office Word</Application>
  <DocSecurity>0</DocSecurity>
  <Lines>4</Lines>
  <Paragraphs>1</Paragraphs>
  <ScaleCrop>false</ScaleCrop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5</cp:revision>
  <dcterms:created xsi:type="dcterms:W3CDTF">2020-03-03T09:52:00Z</dcterms:created>
  <dcterms:modified xsi:type="dcterms:W3CDTF">2020-03-04T06:23:00Z</dcterms:modified>
</cp:coreProperties>
</file>